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Tr="00D430E5">
        <w:trPr>
          <w:tblHeader/>
        </w:trPr>
        <w:tc>
          <w:tcPr>
            <w:tcW w:w="3733" w:type="dxa"/>
            <w:hideMark/>
          </w:tcPr>
          <w:p w:rsidR="00DC260E" w:rsidRDefault="0028586C" w:rsidP="00C84384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46B3088B81754D749CD7521CB575E6E8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505276" w:rsidRPr="005D14C0">
                  <w:rPr>
                    <w:rStyle w:val="PlaceholderText"/>
                    <w:rFonts w:asciiTheme="majorHAnsi" w:hAnsiTheme="majorHAnsi" w:cstheme="majorHAnsi"/>
                    <w:b/>
                    <w:color w:val="48494B" w:themeColor="accent6" w:themeShade="BF"/>
                    <w:sz w:val="18"/>
                    <w:szCs w:val="18"/>
                  </w:rPr>
                  <w:t>[Fakultet/Institution/centrumbildning]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33AC48E7011D4F01BF71DA3356E0E3A1"/>
                </w:placeholder>
                <w:showingPlcHdr/>
                <w:text w:multiLine="1"/>
              </w:sdtPr>
              <w:sdtEndPr/>
              <w:sdtContent>
                <w:r w:rsidR="004332BF" w:rsidRPr="005D14C0">
                  <w:rPr>
                    <w:rStyle w:val="Placeholde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[Ev. kom</w:t>
                </w:r>
                <w:r w:rsidR="00C84384" w:rsidRPr="005D14C0">
                  <w:rPr>
                    <w:rStyle w:val="Placeholde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 xml:space="preserve">pletterande text, </w:t>
                </w:r>
                <w:r w:rsidR="00C84384" w:rsidRPr="005D14C0">
                  <w:rPr>
                    <w:rStyle w:val="Placeholde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br/>
                  <w:t>t.ex. be</w:t>
                </w:r>
                <w:r w:rsidR="004332BF" w:rsidRPr="005D14C0">
                  <w:rPr>
                    <w:rStyle w:val="Placeholde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fatt</w:t>
                </w:r>
                <w:r w:rsidR="00C84384" w:rsidRPr="005D14C0">
                  <w:rPr>
                    <w:rStyle w:val="Placeholde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ningshavare</w:t>
                </w:r>
                <w:r w:rsidR="004332BF" w:rsidRPr="005D14C0">
                  <w:rPr>
                    <w:rStyle w:val="Placeholde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]</w:t>
                </w:r>
              </w:sdtContent>
            </w:sdt>
          </w:p>
        </w:tc>
        <w:tc>
          <w:tcPr>
            <w:tcW w:w="5623" w:type="dxa"/>
          </w:tcPr>
          <w:p w:rsidR="00505276" w:rsidRDefault="0028586C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8479474966994EC0857B4CB43AE78271"/>
                </w:placeholder>
                <w:text w:multiLine="1"/>
              </w:sdtPr>
              <w:sdtEndPr/>
              <w:sdtContent>
                <w:r w:rsidR="00487F2B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Intyg</w:t>
                </w:r>
              </w:sdtContent>
            </w:sdt>
            <w:r w:rsidR="0060679E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</w:p>
          <w:p w:rsidR="0060679E" w:rsidRDefault="0028586C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7C82199275514E7CA3CEE54B9CD788BB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ÅÅ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MM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DD</w:t>
                </w:r>
              </w:sdtContent>
            </w:sdt>
          </w:p>
        </w:tc>
      </w:tr>
    </w:tbl>
    <w:sdt>
      <w:sdtPr>
        <w:id w:val="1879113209"/>
        <w:placeholder>
          <w:docPart w:val="C5C459D296A742E0AE0E25E9FDB5D10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:rsidR="004332BF" w:rsidRPr="001231E4" w:rsidRDefault="00487F2B" w:rsidP="00D93977">
          <w:pPr>
            <w:pStyle w:val="Heading1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  <w:r>
            <w:t>Intyg gällande praktiska färdigheter</w:t>
          </w:r>
        </w:p>
      </w:sdtContent>
    </w:sdt>
    <w:p w:rsidR="00924E6C" w:rsidRDefault="00924E6C" w:rsidP="00924E6C">
      <w:pPr>
        <w:spacing w:after="240"/>
        <w:rPr>
          <w:color w:val="48494B" w:themeColor="accent6" w:themeShade="BF"/>
        </w:rPr>
      </w:pPr>
    </w:p>
    <w:p w:rsidR="00CD1FF4" w:rsidRDefault="00487F2B" w:rsidP="00CD1FF4">
      <w:pPr>
        <w:pStyle w:val="Heading2"/>
        <w:spacing w:before="0"/>
      </w:pPr>
      <w:r>
        <w:t>För- och efternamn</w:t>
      </w:r>
      <w:r w:rsidR="00CD1FF4">
        <w:t xml:space="preserve">: </w:t>
      </w:r>
      <w:sdt>
        <w:sdtPr>
          <w:id w:val="1342887863"/>
          <w:placeholder>
            <w:docPart w:val="3E8192DCE39245B589DCD6351723D63F"/>
          </w:placeholder>
          <w:temporary/>
          <w:showingPlcHdr/>
        </w:sdtPr>
        <w:sdtEndPr/>
        <w:sdtContent>
          <w:r w:rsidR="00CD1FF4" w:rsidRPr="005D14C0">
            <w:rPr>
              <w:rStyle w:val="PlaceholderText"/>
              <w:color w:val="48494B" w:themeColor="accent6" w:themeShade="BF"/>
            </w:rPr>
            <w:t>[Texten börjar här.]</w:t>
          </w:r>
        </w:sdtContent>
      </w:sdt>
    </w:p>
    <w:p w:rsidR="00487F2B" w:rsidRDefault="00487F2B" w:rsidP="00CD1FF4">
      <w:pPr>
        <w:pStyle w:val="Heading2"/>
        <w:spacing w:before="0"/>
        <w:rPr>
          <w:color w:val="48494B" w:themeColor="accent6" w:themeShade="BF"/>
        </w:rPr>
      </w:pPr>
      <w:r>
        <w:t>Födelsedata</w:t>
      </w:r>
      <w:r w:rsidR="00CD1FF4">
        <w:t xml:space="preserve">: </w:t>
      </w:r>
      <w:sdt>
        <w:sdtPr>
          <w:rPr>
            <w:color w:val="48494B" w:themeColor="accent6" w:themeShade="BF"/>
          </w:rPr>
          <w:id w:val="1696964062"/>
          <w:placeholder>
            <w:docPart w:val="078A23EAF6A34AB288962D8886B29DAC"/>
          </w:placeholder>
          <w:temporary/>
          <w:showingPlcHdr/>
        </w:sdtPr>
        <w:sdtEndPr/>
        <w:sdtContent>
          <w:r w:rsidR="00CD1FF4" w:rsidRPr="005D14C0">
            <w:rPr>
              <w:rStyle w:val="PlaceholderText"/>
              <w:color w:val="48494B" w:themeColor="accent6" w:themeShade="BF"/>
            </w:rPr>
            <w:t>[Texten börjar här.]</w:t>
          </w:r>
        </w:sdtContent>
      </w:sdt>
    </w:p>
    <w:p w:rsidR="009226B2" w:rsidRDefault="009226B2" w:rsidP="009226B2"/>
    <w:p w:rsidR="009226B2" w:rsidRDefault="009226B2" w:rsidP="009226B2">
      <w:pPr>
        <w:spacing w:after="240"/>
        <w:rPr>
          <w:color w:val="48494B" w:themeColor="accent6" w:themeShade="BF"/>
        </w:rPr>
      </w:pPr>
      <w:r>
        <w:rPr>
          <w:color w:val="48494B" w:themeColor="accent6" w:themeShade="BF"/>
        </w:rPr>
        <w:t xml:space="preserve">Detta intyg gäller för djur som används för forskning och/eller undervisning vid SLU. Intyget gäller tills vidare men om det har gått mer fem år sedan personen utförde proceduren bör kompetensen kontrolleras igen. </w:t>
      </w:r>
      <w:bookmarkStart w:id="0" w:name="_GoBack"/>
      <w:bookmarkEnd w:id="0"/>
    </w:p>
    <w:p w:rsidR="00487F2B" w:rsidRDefault="00487F2B" w:rsidP="00487F2B">
      <w:pPr>
        <w:pStyle w:val="Heading2"/>
        <w:rPr>
          <w:color w:val="48494B" w:themeColor="accent6" w:themeShade="BF"/>
        </w:rPr>
      </w:pPr>
      <w:r>
        <w:t>Härmed intygas uppvisade och godkända färdigheter och kunskaper för procedur</w:t>
      </w:r>
      <w:r w:rsidR="009226B2">
        <w:t>/er</w:t>
      </w:r>
      <w:r>
        <w:t xml:space="preserve"> </w:t>
      </w:r>
      <w:sdt>
        <w:sdtPr>
          <w:rPr>
            <w:color w:val="48494B" w:themeColor="accent6" w:themeShade="BF"/>
          </w:rPr>
          <w:id w:val="-712568999"/>
          <w:placeholder>
            <w:docPart w:val="4202E36EA8784D44A4D2D0F0C5D80EDD"/>
          </w:placeholder>
          <w:temporary/>
          <w:showingPlcHdr/>
        </w:sdtPr>
        <w:sdtEndPr/>
        <w:sdtContent>
          <w:r w:rsidRPr="005D14C0">
            <w:rPr>
              <w:rStyle w:val="PlaceholderText"/>
              <w:color w:val="48494B" w:themeColor="accent6" w:themeShade="BF"/>
            </w:rPr>
            <w:t>[Texten börjar här.]</w:t>
          </w:r>
        </w:sdtContent>
      </w:sdt>
      <w:r>
        <w:rPr>
          <w:color w:val="48494B" w:themeColor="accent6" w:themeShade="BF"/>
        </w:rPr>
        <w:t xml:space="preserve"> </w:t>
      </w:r>
      <w:r>
        <w:t xml:space="preserve">på djurslaget </w:t>
      </w:r>
      <w:sdt>
        <w:sdtPr>
          <w:rPr>
            <w:color w:val="48494B" w:themeColor="accent6" w:themeShade="BF"/>
          </w:rPr>
          <w:id w:val="-4138367"/>
          <w:placeholder>
            <w:docPart w:val="4B522BA5789E418C81502EB348055BD4"/>
          </w:placeholder>
          <w:temporary/>
          <w:showingPlcHdr/>
        </w:sdtPr>
        <w:sdtEndPr/>
        <w:sdtContent>
          <w:r w:rsidRPr="005D14C0">
            <w:rPr>
              <w:rStyle w:val="PlaceholderText"/>
              <w:color w:val="48494B" w:themeColor="accent6" w:themeShade="BF"/>
            </w:rPr>
            <w:t>[Texten börjar här.]</w:t>
          </w:r>
        </w:sdtContent>
      </w:sdt>
    </w:p>
    <w:p w:rsidR="00B83514" w:rsidRPr="00CD1FF4" w:rsidRDefault="00B83514" w:rsidP="00CD1FF4"/>
    <w:p w:rsidR="00487F2B" w:rsidRDefault="009226B2" w:rsidP="00487F2B">
      <w:pPr>
        <w:rPr>
          <w:i/>
        </w:rPr>
      </w:pPr>
      <w:r>
        <w:rPr>
          <w:i/>
        </w:rPr>
        <w:t>Utforma den här delen så det passar varje procedur. Nedan finns f</w:t>
      </w:r>
      <w:r w:rsidR="00487F2B" w:rsidRPr="00487F2B">
        <w:rPr>
          <w:i/>
        </w:rPr>
        <w:t>örslag på kontrollpunkter för blodpr</w:t>
      </w:r>
      <w:r w:rsidR="00C940CE">
        <w:rPr>
          <w:i/>
        </w:rPr>
        <w:t>ovstagning</w:t>
      </w:r>
      <w:r>
        <w:rPr>
          <w:i/>
        </w:rPr>
        <w:t>, som exempel</w:t>
      </w:r>
      <w:r w:rsidR="00487F2B">
        <w:rPr>
          <w:i/>
        </w:rPr>
        <w:t>:</w:t>
      </w:r>
    </w:p>
    <w:p w:rsidR="00C940CE" w:rsidRDefault="0028586C" w:rsidP="00487F2B">
      <w:sdt>
        <w:sdtPr>
          <w:id w:val="1521287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1FF4">
            <w:rPr>
              <w:rFonts w:ascii="MS Gothic" w:eastAsia="MS Gothic" w:hAnsi="MS Gothic" w:hint="eastAsia"/>
            </w:rPr>
            <w:t>☐</w:t>
          </w:r>
        </w:sdtContent>
      </w:sdt>
      <w:r w:rsidR="00C940CE">
        <w:t xml:space="preserve"> Kunskap om tekniken (storlek på nål, maximal volym, möjliga biverkningar, hur blodprovet ska förvaras och hanteras)</w:t>
      </w:r>
    </w:p>
    <w:p w:rsidR="00C940CE" w:rsidRDefault="0028586C" w:rsidP="00487F2B">
      <w:sdt>
        <w:sdtPr>
          <w:id w:val="384382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0CE">
            <w:rPr>
              <w:rFonts w:ascii="MS Gothic" w:eastAsia="MS Gothic" w:hAnsi="MS Gothic" w:hint="eastAsia"/>
            </w:rPr>
            <w:t>☐</w:t>
          </w:r>
        </w:sdtContent>
      </w:sdt>
      <w:r w:rsidR="00C940CE">
        <w:t xml:space="preserve"> Hantering av djuret, fasthållning</w:t>
      </w:r>
    </w:p>
    <w:p w:rsidR="00C940CE" w:rsidRDefault="0028586C" w:rsidP="00487F2B">
      <w:sdt>
        <w:sdtPr>
          <w:id w:val="898018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0CE">
            <w:rPr>
              <w:rFonts w:ascii="MS Gothic" w:eastAsia="MS Gothic" w:hAnsi="MS Gothic" w:hint="eastAsia"/>
            </w:rPr>
            <w:t>☐</w:t>
          </w:r>
        </w:sdtContent>
      </w:sdt>
      <w:r w:rsidR="00CD1FF4">
        <w:t xml:space="preserve"> Klippning, </w:t>
      </w:r>
      <w:r w:rsidR="00C940CE">
        <w:t>rengöring</w:t>
      </w:r>
      <w:r w:rsidR="00CD1FF4">
        <w:t xml:space="preserve"> och eventuell smärtlindring</w:t>
      </w:r>
      <w:r w:rsidR="00C940CE">
        <w:t xml:space="preserve"> innan blodprovstagning</w:t>
      </w:r>
    </w:p>
    <w:p w:rsidR="00C940CE" w:rsidRDefault="0028586C" w:rsidP="00487F2B">
      <w:sdt>
        <w:sdtPr>
          <w:id w:val="1834569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0CE">
            <w:rPr>
              <w:rFonts w:ascii="MS Gothic" w:eastAsia="MS Gothic" w:hAnsi="MS Gothic" w:hint="eastAsia"/>
            </w:rPr>
            <w:t>☐</w:t>
          </w:r>
        </w:sdtContent>
      </w:sdt>
      <w:r w:rsidR="00C940CE">
        <w:t xml:space="preserve"> Rätt plats för stick</w:t>
      </w:r>
    </w:p>
    <w:p w:rsidR="00C940CE" w:rsidRDefault="0028586C" w:rsidP="00487F2B">
      <w:sdt>
        <w:sdtPr>
          <w:id w:val="294646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0CE">
            <w:rPr>
              <w:rFonts w:ascii="MS Gothic" w:eastAsia="MS Gothic" w:hAnsi="MS Gothic" w:hint="eastAsia"/>
            </w:rPr>
            <w:t>☐</w:t>
          </w:r>
        </w:sdtContent>
      </w:sdt>
      <w:r w:rsidR="00C940CE">
        <w:t xml:space="preserve"> Införande av nål på korrekt sätt</w:t>
      </w:r>
    </w:p>
    <w:p w:rsidR="00C940CE" w:rsidRDefault="0028586C" w:rsidP="00487F2B">
      <w:sdt>
        <w:sdtPr>
          <w:id w:val="-2014136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0CE">
            <w:rPr>
              <w:rFonts w:ascii="MS Gothic" w:eastAsia="MS Gothic" w:hAnsi="MS Gothic" w:hint="eastAsia"/>
            </w:rPr>
            <w:t>☐</w:t>
          </w:r>
        </w:sdtContent>
      </w:sdt>
      <w:r w:rsidR="00C940CE">
        <w:t xml:space="preserve"> Utförande av nål på korrekt sätt, eventuellt bandage</w:t>
      </w:r>
    </w:p>
    <w:p w:rsidR="00487F2B" w:rsidRPr="00487F2B" w:rsidRDefault="0028586C" w:rsidP="00487F2B">
      <w:sdt>
        <w:sdtPr>
          <w:id w:val="35625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0CE">
            <w:rPr>
              <w:rFonts w:ascii="MS Gothic" w:eastAsia="MS Gothic" w:hAnsi="MS Gothic" w:hint="eastAsia"/>
            </w:rPr>
            <w:t>☐</w:t>
          </w:r>
        </w:sdtContent>
      </w:sdt>
      <w:r w:rsidR="00C940CE">
        <w:t xml:space="preserve"> Kunskap om bedömning av stress och avbrytningspunkt </w:t>
      </w:r>
    </w:p>
    <w:p w:rsidR="00487F2B" w:rsidRDefault="00487F2B" w:rsidP="00487F2B"/>
    <w:p w:rsidR="00B83514" w:rsidRDefault="00B83514" w:rsidP="00487F2B"/>
    <w:p w:rsidR="00B83514" w:rsidRDefault="00B83514" w:rsidP="00487F2B"/>
    <w:p w:rsidR="00B83514" w:rsidRPr="00487F2B" w:rsidRDefault="00B83514" w:rsidP="00487F2B"/>
    <w:p w:rsidR="009226B2" w:rsidRDefault="009226B2" w:rsidP="00487F2B">
      <w:r>
        <w:t>Namn föreståndare för utbildning och kompetens:</w:t>
      </w:r>
      <w:r w:rsidRPr="009226B2">
        <w:rPr>
          <w:color w:val="48494B" w:themeColor="accent6" w:themeShade="BF"/>
        </w:rPr>
        <w:t xml:space="preserve"> </w:t>
      </w:r>
      <w:sdt>
        <w:sdtPr>
          <w:rPr>
            <w:color w:val="48494B" w:themeColor="accent6" w:themeShade="BF"/>
          </w:rPr>
          <w:id w:val="1167828921"/>
          <w:placeholder>
            <w:docPart w:val="63A85F3F6DEA4A8597FEBE7DC8C67BF6"/>
          </w:placeholder>
          <w:temporary/>
          <w:showingPlcHdr/>
        </w:sdtPr>
        <w:sdtContent>
          <w:r w:rsidRPr="005D14C0">
            <w:rPr>
              <w:rStyle w:val="PlaceholderText"/>
              <w:color w:val="48494B" w:themeColor="accent6" w:themeShade="BF"/>
            </w:rPr>
            <w:t>[Texten börjar här.]</w:t>
          </w:r>
        </w:sdtContent>
      </w:sdt>
    </w:p>
    <w:p w:rsidR="00487F2B" w:rsidRDefault="00CD1FF4" w:rsidP="00487F2B">
      <w:r>
        <w:t>Kunskaperna har kontrollerats av</w:t>
      </w:r>
      <w:r w:rsidR="00B83514">
        <w:rPr>
          <w:vertAlign w:val="superscript"/>
        </w:rPr>
        <w:t>*</w:t>
      </w:r>
      <w:r>
        <w:t>:</w:t>
      </w:r>
    </w:p>
    <w:p w:rsidR="00B83514" w:rsidRDefault="00B83514" w:rsidP="00487F2B">
      <w:r>
        <w:t>Signatur</w:t>
      </w:r>
      <w:r>
        <w:tab/>
      </w:r>
      <w:r>
        <w:tab/>
      </w:r>
      <w:r>
        <w:tab/>
        <w:t>Namnförtydligande</w:t>
      </w:r>
    </w:p>
    <w:p w:rsidR="00B83514" w:rsidRDefault="00B83514" w:rsidP="00487F2B"/>
    <w:p w:rsidR="00CD1FF4" w:rsidRPr="009226B2" w:rsidRDefault="00B83514" w:rsidP="00487F2B">
      <w:pPr>
        <w:rPr>
          <w:lang w:val="en-GB"/>
        </w:rPr>
      </w:pPr>
      <w:r w:rsidRPr="009226B2">
        <w:rPr>
          <w:lang w:val="en-GB"/>
        </w:rPr>
        <w:t xml:space="preserve">_______________________________ </w:t>
      </w:r>
      <w:r w:rsidRPr="009226B2">
        <w:rPr>
          <w:lang w:val="en-GB"/>
        </w:rPr>
        <w:tab/>
        <w:t>_______________________________</w:t>
      </w:r>
    </w:p>
    <w:p w:rsidR="00CD1FF4" w:rsidRPr="009226B2" w:rsidRDefault="00B83514" w:rsidP="00487F2B">
      <w:pPr>
        <w:rPr>
          <w:lang w:val="en-GB"/>
        </w:rPr>
      </w:pPr>
      <w:r w:rsidRPr="00B83514">
        <w:rPr>
          <w:lang w:val="en-GB"/>
        </w:rPr>
        <w:t>D</w:t>
      </w:r>
      <w:r>
        <w:rPr>
          <w:lang w:val="en-GB"/>
        </w:rPr>
        <w:t xml:space="preserve">atum: </w:t>
      </w:r>
      <w:sdt>
        <w:sdtPr>
          <w:id w:val="1007718067"/>
          <w:placeholder>
            <w:docPart w:val="DefaultPlaceholder_-1854013438"/>
          </w:placeholder>
          <w:showingPlcHdr/>
          <w:date>
            <w:dateFormat w:val="yyyy-MM-dd"/>
            <w:lid w:val="sv-SE"/>
            <w:storeMappedDataAs w:val="dateTime"/>
            <w:calendar w:val="gregorian"/>
          </w:date>
        </w:sdtPr>
        <w:sdtEndPr/>
        <w:sdtContent>
          <w:r w:rsidR="00CD1FF4" w:rsidRPr="00B83514">
            <w:rPr>
              <w:rStyle w:val="PlaceholderText"/>
              <w:lang w:val="en-GB"/>
            </w:rPr>
            <w:t>Click or tap to enter a date.</w:t>
          </w:r>
        </w:sdtContent>
      </w:sdt>
    </w:p>
    <w:p w:rsidR="00B83514" w:rsidRDefault="00B83514" w:rsidP="00487F2B">
      <w:pPr>
        <w:rPr>
          <w:lang w:val="en-GB"/>
        </w:rPr>
      </w:pPr>
    </w:p>
    <w:p w:rsidR="00B83514" w:rsidRDefault="00B83514" w:rsidP="00487F2B">
      <w:pPr>
        <w:rPr>
          <w:lang w:val="en-GB"/>
        </w:rPr>
      </w:pPr>
    </w:p>
    <w:p w:rsidR="00B83514" w:rsidRDefault="00B83514" w:rsidP="00487F2B">
      <w:pPr>
        <w:rPr>
          <w:lang w:val="en-GB"/>
        </w:rPr>
      </w:pPr>
    </w:p>
    <w:p w:rsidR="00B83514" w:rsidRPr="00B83514" w:rsidRDefault="00B83514" w:rsidP="00B83514">
      <w:r w:rsidRPr="00B83514">
        <w:rPr>
          <w:vertAlign w:val="superscript"/>
        </w:rPr>
        <w:t xml:space="preserve">* </w:t>
      </w:r>
      <w:r w:rsidRPr="00B83514">
        <w:t>Kompetensen ska kontrolleras av försöksdjursveterinär/expert, föreståndare eller annan person som de har delegerat ansvaret till</w:t>
      </w:r>
    </w:p>
    <w:sectPr w:rsidR="00B83514" w:rsidRPr="00B83514" w:rsidSect="001406C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7F2B" w:rsidRDefault="00487F2B" w:rsidP="00B65B3A">
      <w:pPr>
        <w:spacing w:after="0" w:line="240" w:lineRule="auto"/>
      </w:pPr>
      <w:r>
        <w:separator/>
      </w:r>
    </w:p>
    <w:p w:rsidR="00487F2B" w:rsidRDefault="00487F2B"/>
  </w:endnote>
  <w:endnote w:type="continuationSeparator" w:id="0">
    <w:p w:rsidR="00487F2B" w:rsidRDefault="00487F2B" w:rsidP="00B65B3A">
      <w:pPr>
        <w:spacing w:after="0" w:line="240" w:lineRule="auto"/>
      </w:pPr>
      <w:r>
        <w:continuationSeparator/>
      </w:r>
    </w:p>
    <w:p w:rsidR="00487F2B" w:rsidRDefault="00487F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9A7227" w:rsidRDefault="00CD410A" w:rsidP="003152C4">
    <w:pPr>
      <w:pStyle w:val="Footer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9226B2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9226B2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  <w:p w:rsidR="00CD410A" w:rsidRDefault="00CD410A" w:rsidP="00C56D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:rsidR="00CD410A" w:rsidRPr="007B14B8" w:rsidRDefault="00CD410A" w:rsidP="00CC6138">
          <w:pPr>
            <w:pStyle w:val="Footer"/>
            <w:spacing w:before="80"/>
            <w:rPr>
              <w:lang w:val="sv-SE"/>
            </w:rPr>
          </w:pPr>
          <w:r w:rsidRPr="00D93977">
            <w:rPr>
              <w:lang w:val="sv-SE"/>
            </w:rPr>
            <w:t>Postadress</w:t>
          </w:r>
          <w:r w:rsidR="001C3335" w:rsidRPr="00D93977">
            <w:rPr>
              <w:lang w:val="sv-SE"/>
            </w:rPr>
            <w:t>:</w:t>
          </w:r>
          <w:r w:rsidRPr="00D93977">
            <w:rPr>
              <w:rStyle w:val="Sidfotmallarnagr"/>
              <w:lang w:val="sv-SE"/>
            </w:rPr>
            <w:t xml:space="preserve"> </w:t>
          </w:r>
          <w:sdt>
            <w:sdtPr>
              <w:rPr>
                <w:rStyle w:val="PlaceholderText"/>
                <w:color w:val="48494B" w:themeColor="accent6" w:themeShade="BF"/>
                <w:lang w:val="sv-SE"/>
              </w:rPr>
              <w:id w:val="1838264809"/>
              <w:placeholder>
                <w:docPart w:val="C5C459D296A742E0AE0E25E9FDB5D10F"/>
              </w:placeholder>
              <w:text/>
            </w:sdtPr>
            <w:sdtEndPr>
              <w:rPr>
                <w:rStyle w:val="PlaceholderText"/>
              </w:rPr>
            </w:sdtEndPr>
            <w:sdtContent>
              <w:r w:rsidR="00CC6138">
                <w:rPr>
                  <w:rStyle w:val="PlaceholderText"/>
                  <w:color w:val="48494B" w:themeColor="accent6" w:themeShade="BF"/>
                  <w:lang w:val="sv-SE"/>
                </w:rPr>
                <w:t>Post</w:t>
              </w:r>
              <w:r w:rsidR="00CC6138" w:rsidRPr="00CC6138">
                <w:rPr>
                  <w:rStyle w:val="PlaceholderText"/>
                  <w:color w:val="48494B" w:themeColor="accent6" w:themeShade="BF"/>
                  <w:lang w:val="sv-SE"/>
                </w:rPr>
                <w:t>adress</w:t>
              </w:r>
            </w:sdtContent>
          </w:sdt>
        </w:p>
      </w:tc>
      <w:tc>
        <w:tcPr>
          <w:tcW w:w="3260" w:type="dxa"/>
        </w:tcPr>
        <w:p w:rsidR="00CD410A" w:rsidRPr="00843EA7" w:rsidRDefault="00CD410A" w:rsidP="00A07925">
          <w:pPr>
            <w:pStyle w:val="Footer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</w:t>
              </w:r>
              <w:proofErr w:type="spellStart"/>
              <w:r>
                <w:t>vx</w:t>
              </w:r>
              <w:proofErr w:type="spellEnd"/>
              <w: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:rsidTr="00D430E5">
      <w:trPr>
        <w:tblHeader/>
      </w:trPr>
      <w:tc>
        <w:tcPr>
          <w:tcW w:w="4111" w:type="dxa"/>
        </w:tcPr>
        <w:p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showingPlcHdr/>
              <w:text/>
            </w:sdtPr>
            <w:sdtEndPr/>
            <w:sdtContent>
              <w:r w:rsidRPr="005D14C0">
                <w:rPr>
                  <w:rStyle w:val="Placeholde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proofErr w:type="spellEnd"/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:rsidTr="00D430E5">
      <w:trPr>
        <w:tblHeader/>
      </w:trPr>
      <w:tc>
        <w:tcPr>
          <w:tcW w:w="4111" w:type="dxa"/>
        </w:tcPr>
        <w:p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:rsidR="00CD410A" w:rsidRPr="00843EA7" w:rsidRDefault="00CD410A" w:rsidP="007E4639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:rsidR="00CD410A" w:rsidRPr="00843EA7" w:rsidRDefault="0028586C" w:rsidP="00E32A53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:rsidR="00CD410A" w:rsidRPr="00F616DB" w:rsidRDefault="00CD410A" w:rsidP="005267B8">
    <w:pPr>
      <w:pStyle w:val="Footer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7F2B" w:rsidRDefault="00487F2B" w:rsidP="00B65B3A">
      <w:pPr>
        <w:spacing w:after="0" w:line="240" w:lineRule="auto"/>
      </w:pPr>
      <w:r>
        <w:separator/>
      </w:r>
    </w:p>
  </w:footnote>
  <w:footnote w:type="continuationSeparator" w:id="0">
    <w:p w:rsidR="00487F2B" w:rsidRDefault="00487F2B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28586C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46B3088B81754D749CD7521CB575E6E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87F2B">
          <w:t>Intyg gällande praktiska färdigheter</w:t>
        </w:r>
      </w:sdtContent>
    </w:sdt>
  </w:p>
  <w:p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FB4F224" wp14:editId="62FD686D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CD410A" w:rsidRPr="00B30794" w:rsidRDefault="00CD410A" w:rsidP="00B30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9285402"/>
    <w:multiLevelType w:val="hybridMultilevel"/>
    <w:tmpl w:val="F0ACA964"/>
    <w:lvl w:ilvl="0" w:tplc="19FA158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A60210"/>
    <w:multiLevelType w:val="hybridMultilevel"/>
    <w:tmpl w:val="85161F00"/>
    <w:lvl w:ilvl="0" w:tplc="F1609670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8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1304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QUAfuEWciwAAAA="/>
  </w:docVars>
  <w:rsids>
    <w:rsidRoot w:val="00487F2B"/>
    <w:rsid w:val="00002EF2"/>
    <w:rsid w:val="00012A11"/>
    <w:rsid w:val="00017F5C"/>
    <w:rsid w:val="0002287F"/>
    <w:rsid w:val="0003125C"/>
    <w:rsid w:val="00053E90"/>
    <w:rsid w:val="000D0FE3"/>
    <w:rsid w:val="000F5E03"/>
    <w:rsid w:val="001231E4"/>
    <w:rsid w:val="001406CC"/>
    <w:rsid w:val="00152C1E"/>
    <w:rsid w:val="00153304"/>
    <w:rsid w:val="00196B58"/>
    <w:rsid w:val="001A1F63"/>
    <w:rsid w:val="001B155A"/>
    <w:rsid w:val="001C3335"/>
    <w:rsid w:val="001E0C17"/>
    <w:rsid w:val="002169D8"/>
    <w:rsid w:val="00266BE1"/>
    <w:rsid w:val="0028586C"/>
    <w:rsid w:val="002D01C7"/>
    <w:rsid w:val="002E6AE3"/>
    <w:rsid w:val="003152C4"/>
    <w:rsid w:val="00315FC8"/>
    <w:rsid w:val="00316A97"/>
    <w:rsid w:val="003271C1"/>
    <w:rsid w:val="00346952"/>
    <w:rsid w:val="00373994"/>
    <w:rsid w:val="00384C8B"/>
    <w:rsid w:val="003B2F68"/>
    <w:rsid w:val="003E5DF0"/>
    <w:rsid w:val="00417F51"/>
    <w:rsid w:val="004210DE"/>
    <w:rsid w:val="004227D9"/>
    <w:rsid w:val="00426CA6"/>
    <w:rsid w:val="004332BF"/>
    <w:rsid w:val="004343E5"/>
    <w:rsid w:val="0045434E"/>
    <w:rsid w:val="00463513"/>
    <w:rsid w:val="00487F2B"/>
    <w:rsid w:val="004B6550"/>
    <w:rsid w:val="00505276"/>
    <w:rsid w:val="00521C3B"/>
    <w:rsid w:val="0052484B"/>
    <w:rsid w:val="005267B8"/>
    <w:rsid w:val="00571311"/>
    <w:rsid w:val="00574CAE"/>
    <w:rsid w:val="005B5620"/>
    <w:rsid w:val="005D14C0"/>
    <w:rsid w:val="006049CB"/>
    <w:rsid w:val="0060679E"/>
    <w:rsid w:val="006114A3"/>
    <w:rsid w:val="006323DC"/>
    <w:rsid w:val="00633F86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32BD7"/>
    <w:rsid w:val="0077745B"/>
    <w:rsid w:val="00796EB5"/>
    <w:rsid w:val="007B14B8"/>
    <w:rsid w:val="007E4639"/>
    <w:rsid w:val="007E47DA"/>
    <w:rsid w:val="007F3F68"/>
    <w:rsid w:val="007F6F9B"/>
    <w:rsid w:val="0081238A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9109E8"/>
    <w:rsid w:val="009226B2"/>
    <w:rsid w:val="00924E6C"/>
    <w:rsid w:val="009501E8"/>
    <w:rsid w:val="009662BC"/>
    <w:rsid w:val="00A07925"/>
    <w:rsid w:val="00A22A18"/>
    <w:rsid w:val="00A47A74"/>
    <w:rsid w:val="00A50896"/>
    <w:rsid w:val="00A73167"/>
    <w:rsid w:val="00A82303"/>
    <w:rsid w:val="00A8595D"/>
    <w:rsid w:val="00A872BA"/>
    <w:rsid w:val="00A87E40"/>
    <w:rsid w:val="00AA5A49"/>
    <w:rsid w:val="00AC0BC2"/>
    <w:rsid w:val="00AD1A0A"/>
    <w:rsid w:val="00AF5948"/>
    <w:rsid w:val="00B03FAC"/>
    <w:rsid w:val="00B30794"/>
    <w:rsid w:val="00B54D19"/>
    <w:rsid w:val="00B56B5F"/>
    <w:rsid w:val="00B65B3A"/>
    <w:rsid w:val="00B83514"/>
    <w:rsid w:val="00BC55A2"/>
    <w:rsid w:val="00BD281F"/>
    <w:rsid w:val="00BF1046"/>
    <w:rsid w:val="00BF5EBE"/>
    <w:rsid w:val="00C07176"/>
    <w:rsid w:val="00C26923"/>
    <w:rsid w:val="00C32E09"/>
    <w:rsid w:val="00C56D4E"/>
    <w:rsid w:val="00C62AB9"/>
    <w:rsid w:val="00C657F9"/>
    <w:rsid w:val="00C84384"/>
    <w:rsid w:val="00C87604"/>
    <w:rsid w:val="00C940CE"/>
    <w:rsid w:val="00CB57EA"/>
    <w:rsid w:val="00CC6138"/>
    <w:rsid w:val="00CD1FF4"/>
    <w:rsid w:val="00CD410A"/>
    <w:rsid w:val="00D00E93"/>
    <w:rsid w:val="00D430E5"/>
    <w:rsid w:val="00D65A45"/>
    <w:rsid w:val="00D83999"/>
    <w:rsid w:val="00D8465F"/>
    <w:rsid w:val="00D9032A"/>
    <w:rsid w:val="00D93977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5258F"/>
    <w:rsid w:val="00F05B25"/>
    <w:rsid w:val="00F171CE"/>
    <w:rsid w:val="00F17383"/>
    <w:rsid w:val="00F240C5"/>
    <w:rsid w:val="00F36535"/>
    <w:rsid w:val="00F370B7"/>
    <w:rsid w:val="00F616DB"/>
    <w:rsid w:val="00F74F50"/>
    <w:rsid w:val="00F96F2A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767EF02"/>
  <w15:docId w15:val="{61B201D8-1CF3-47D8-8049-5878FC5E4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5FC8"/>
  </w:style>
  <w:style w:type="paragraph" w:styleId="Heading1">
    <w:name w:val="heading 1"/>
    <w:basedOn w:val="Normal"/>
    <w:next w:val="Normal"/>
    <w:link w:val="Heading1Char"/>
    <w:uiPriority w:val="9"/>
    <w:qFormat/>
    <w:rsid w:val="00315FC8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8465F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5FC8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465F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Title">
    <w:name w:val="Title"/>
    <w:aliases w:val="Titel/Dokumentnamn"/>
    <w:basedOn w:val="Normal"/>
    <w:next w:val="Normal"/>
    <w:link w:val="Title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TitleChar">
    <w:name w:val="Title Char"/>
    <w:aliases w:val="Titel/Dokumentnamn Char"/>
    <w:basedOn w:val="DefaultParagraphFont"/>
    <w:link w:val="Title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Header">
    <w:name w:val="header"/>
    <w:basedOn w:val="Normal"/>
    <w:link w:val="Header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16A97"/>
    <w:rPr>
      <w:rFonts w:asciiTheme="majorHAnsi" w:hAnsiTheme="majorHAnsi"/>
      <w:sz w:val="14"/>
    </w:rPr>
  </w:style>
  <w:style w:type="paragraph" w:styleId="Footer">
    <w:name w:val="footer"/>
    <w:basedOn w:val="Header"/>
    <w:link w:val="Footer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B14B8"/>
    <w:rPr>
      <w:rFonts w:asciiTheme="majorHAnsi" w:hAnsiTheme="majorHAnsi"/>
      <w:sz w:val="14"/>
      <w:lang w:val="en-GB"/>
    </w:rPr>
  </w:style>
  <w:style w:type="character" w:styleId="PlaceholderText">
    <w:name w:val="Placeholder Text"/>
    <w:basedOn w:val="DefaultParagraphFont"/>
    <w:uiPriority w:val="99"/>
    <w:semiHidden/>
    <w:rsid w:val="00316A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Header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ink">
    <w:name w:val="Hyperlink"/>
    <w:basedOn w:val="DefaultParagraphFont"/>
    <w:uiPriority w:val="99"/>
    <w:semiHidden/>
    <w:qFormat/>
    <w:rsid w:val="00384C8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Quote">
    <w:name w:val="Quote"/>
    <w:basedOn w:val="Normal"/>
    <w:link w:val="Quote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10"/>
    <w:rsid w:val="002E6AE3"/>
    <w:rPr>
      <w:iCs/>
      <w:color w:val="000000" w:themeColor="text1"/>
      <w:sz w:val="20"/>
    </w:rPr>
  </w:style>
  <w:style w:type="paragraph" w:styleId="TOC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TOC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TOC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Emphasis">
    <w:name w:val="Emphasis"/>
    <w:basedOn w:val="DefaultParagraphFont"/>
    <w:uiPriority w:val="1"/>
    <w:rsid w:val="00E11BD3"/>
    <w:rPr>
      <w:i/>
      <w:iCs/>
    </w:rPr>
  </w:style>
  <w:style w:type="paragraph" w:styleId="TOC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TOC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TOC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TOC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TOC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TOC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TableNorma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ightShading-Accent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ightShading-Accent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ightShading-Accent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ightShading-Accent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ightList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ightList-Accent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ightList-Accent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ightList-Accent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ightList-Accent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rong">
    <w:name w:val="Strong"/>
    <w:basedOn w:val="DefaultParagraphFont"/>
    <w:uiPriority w:val="1"/>
    <w:rsid w:val="001A1F63"/>
    <w:rPr>
      <w:b/>
      <w:bCs/>
    </w:rPr>
  </w:style>
  <w:style w:type="table" w:customStyle="1" w:styleId="Sidfottabell">
    <w:name w:val="Sidfot tabell"/>
    <w:basedOn w:val="TableNorma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3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43E5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315FC8"/>
    <w:rPr>
      <w:rFonts w:eastAsiaTheme="majorEastAsia" w:cstheme="majorBidi"/>
      <w:bCs/>
      <w:i/>
      <w:iCs/>
      <w:color w:val="000000" w:themeColor="accent1"/>
    </w:rPr>
  </w:style>
  <w:style w:type="character" w:customStyle="1" w:styleId="Formatmall1">
    <w:name w:val="Formatmall1"/>
    <w:basedOn w:val="DefaultParagraphFon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DefaultParagraphFon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DefaultParagraphFon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DefaultParagraphFont"/>
    <w:link w:val="TillfalligText"/>
    <w:rsid w:val="004332BF"/>
    <w:rPr>
      <w:rFonts w:cstheme="minorHAnsi"/>
      <w:bdr w:val="single" w:sz="4" w:space="0" w:color="auto"/>
    </w:rPr>
  </w:style>
  <w:style w:type="paragraph" w:styleId="ListBullet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ListNumber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ListBullet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ListNumber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ListParagraph">
    <w:name w:val="List Paragraph"/>
    <w:basedOn w:val="Normal"/>
    <w:uiPriority w:val="34"/>
    <w:rsid w:val="00B83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6B3088B81754D749CD7521CB575E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B2D3A-E8C9-4A09-8ABA-F9B7D609E29C}"/>
      </w:docPartPr>
      <w:docPartBody>
        <w:p w:rsidR="002011CD" w:rsidRDefault="000655A9">
          <w:pPr>
            <w:pStyle w:val="46B3088B81754D749CD7521CB575E6E8"/>
          </w:pPr>
          <w:r w:rsidRPr="005D14C0">
            <w:rPr>
              <w:rStyle w:val="PlaceholderText"/>
              <w:rFonts w:asciiTheme="majorHAnsi" w:hAnsiTheme="majorHAnsi" w:cstheme="majorHAnsi"/>
              <w:b/>
              <w:color w:val="538135" w:themeColor="accent6" w:themeShade="BF"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33AC48E7011D4F01BF71DA3356E0E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398EC-5441-48D4-806D-20AE22B99624}"/>
      </w:docPartPr>
      <w:docPartBody>
        <w:p w:rsidR="002011CD" w:rsidRDefault="000655A9">
          <w:pPr>
            <w:pStyle w:val="33AC48E7011D4F01BF71DA3356E0E3A1"/>
          </w:pP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 xml:space="preserve">[Ev. kompletterande text, </w:t>
          </w: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8479474966994EC0857B4CB43AE78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EEB93-4A8E-4D8C-8021-70A70485CF21}"/>
      </w:docPartPr>
      <w:docPartBody>
        <w:p w:rsidR="002011CD" w:rsidRDefault="000655A9">
          <w:pPr>
            <w:pStyle w:val="8479474966994EC0857B4CB43AE78271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7C82199275514E7CA3CEE54B9CD78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2CAB-49A1-48C6-84CD-A6F4F439A453}"/>
      </w:docPartPr>
      <w:docPartBody>
        <w:p w:rsidR="002011CD" w:rsidRDefault="000655A9">
          <w:pPr>
            <w:pStyle w:val="7C82199275514E7CA3CEE54B9CD788BB"/>
          </w:pPr>
          <w:r w:rsidRPr="0052775A">
            <w:rPr>
              <w:rStyle w:val="Placeholde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C5C459D296A742E0AE0E25E9FDB5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1163E-1B41-4B2D-84FD-2C8612B1C18D}"/>
      </w:docPartPr>
      <w:docPartBody>
        <w:p w:rsidR="002011CD" w:rsidRDefault="000655A9">
          <w:pPr>
            <w:pStyle w:val="C5C459D296A742E0AE0E25E9FDB5D10F"/>
          </w:pPr>
          <w:r w:rsidRPr="005D14C0">
            <w:rPr>
              <w:rStyle w:val="PlaceholderText"/>
              <w:color w:val="538135" w:themeColor="accent6" w:themeShade="BF"/>
            </w:rPr>
            <w:t xml:space="preserve">[Titel/dokumentnamn] </w:t>
          </w:r>
          <w:r w:rsidRPr="005D14C0">
            <w:rPr>
              <w:rStyle w:val="PlaceholderText"/>
              <w:color w:val="538135" w:themeColor="accent6" w:themeShade="BF"/>
            </w:rPr>
            <w:br/>
          </w:r>
          <w:r w:rsidRPr="005D14C0">
            <w:rPr>
              <w:rStyle w:val="PlaceholderText"/>
              <w:color w:val="538135" w:themeColor="accent6" w:themeShade="BF"/>
              <w:sz w:val="16"/>
              <w:szCs w:val="16"/>
            </w:rPr>
            <w:t>(</w:t>
          </w:r>
          <w:r w:rsidRPr="005D14C0">
            <w:rPr>
              <w:rStyle w:val="PlaceholderText"/>
              <w:i/>
              <w:color w:val="538135" w:themeColor="accent6" w:themeShade="BF"/>
              <w:sz w:val="16"/>
              <w:szCs w:val="16"/>
            </w:rPr>
            <w:t>OBS. gör ett mellanslag i fältet om titel saknas</w:t>
          </w:r>
          <w:r w:rsidRPr="005D14C0">
            <w:rPr>
              <w:rStyle w:val="PlaceholderText"/>
              <w:color w:val="538135" w:themeColor="accent6" w:themeShade="BF"/>
              <w:sz w:val="16"/>
              <w:szCs w:val="16"/>
            </w:rPr>
            <w:t>)</w:t>
          </w:r>
        </w:p>
      </w:docPartBody>
    </w:docPart>
    <w:docPart>
      <w:docPartPr>
        <w:name w:val="4202E36EA8784D44A4D2D0F0C5D80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B39D1-CC02-40FF-8FC3-1A6DD12E703C}"/>
      </w:docPartPr>
      <w:docPartBody>
        <w:p w:rsidR="002011CD" w:rsidRDefault="000655A9" w:rsidP="000655A9">
          <w:pPr>
            <w:pStyle w:val="4202E36EA8784D44A4D2D0F0C5D80EDD"/>
          </w:pPr>
          <w:r w:rsidRPr="005D14C0">
            <w:rPr>
              <w:rStyle w:val="PlaceholderText"/>
              <w:color w:val="538135" w:themeColor="accent6" w:themeShade="BF"/>
            </w:rPr>
            <w:t>[Texten börjar här.]</w:t>
          </w:r>
        </w:p>
      </w:docPartBody>
    </w:docPart>
    <w:docPart>
      <w:docPartPr>
        <w:name w:val="4B522BA5789E418C81502EB348055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032F-7EC3-4582-BE66-553618A72D5A}"/>
      </w:docPartPr>
      <w:docPartBody>
        <w:p w:rsidR="002011CD" w:rsidRDefault="000655A9" w:rsidP="000655A9">
          <w:pPr>
            <w:pStyle w:val="4B522BA5789E418C81502EB348055BD4"/>
          </w:pPr>
          <w:r w:rsidRPr="005D14C0">
            <w:rPr>
              <w:rStyle w:val="PlaceholderText"/>
              <w:color w:val="538135" w:themeColor="accent6" w:themeShade="BF"/>
            </w:rPr>
            <w:t>[Texten börjar här.]</w:t>
          </w:r>
        </w:p>
      </w:docPartBody>
    </w:docPart>
    <w:docPart>
      <w:docPartPr>
        <w:name w:val="3E8192DCE39245B589DCD6351723D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9CA34-22B8-4601-B694-A801142C3102}"/>
      </w:docPartPr>
      <w:docPartBody>
        <w:p w:rsidR="002011CD" w:rsidRDefault="000655A9" w:rsidP="000655A9">
          <w:pPr>
            <w:pStyle w:val="3E8192DCE39245B589DCD6351723D63F"/>
          </w:pPr>
          <w:r w:rsidRPr="005D14C0">
            <w:rPr>
              <w:rStyle w:val="PlaceholderText"/>
              <w:color w:val="538135" w:themeColor="accent6" w:themeShade="BF"/>
            </w:rPr>
            <w:t>[Texten börjar här.]</w:t>
          </w:r>
        </w:p>
      </w:docPartBody>
    </w:docPart>
    <w:docPart>
      <w:docPartPr>
        <w:name w:val="078A23EAF6A34AB288962D8886B29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0F667-A3E1-4F36-B2CF-C6D9D7FFAF20}"/>
      </w:docPartPr>
      <w:docPartBody>
        <w:p w:rsidR="002011CD" w:rsidRDefault="000655A9" w:rsidP="000655A9">
          <w:pPr>
            <w:pStyle w:val="078A23EAF6A34AB288962D8886B29DAC"/>
          </w:pPr>
          <w:r w:rsidRPr="005D14C0">
            <w:rPr>
              <w:rStyle w:val="PlaceholderText"/>
              <w:color w:val="538135" w:themeColor="accent6" w:themeShade="BF"/>
            </w:rPr>
            <w:t>[Texten börjar här.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694EC-0EC3-46A2-A3F6-6FF93E17D1E2}"/>
      </w:docPartPr>
      <w:docPartBody>
        <w:p w:rsidR="002011CD" w:rsidRDefault="000655A9">
          <w:r w:rsidRPr="00356B0B">
            <w:rPr>
              <w:rStyle w:val="PlaceholderText"/>
            </w:rPr>
            <w:t>Click or tap to enter a date.</w:t>
          </w:r>
        </w:p>
      </w:docPartBody>
    </w:docPart>
    <w:docPart>
      <w:docPartPr>
        <w:name w:val="63A85F3F6DEA4A8597FEBE7DC8C67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73301-A59A-43AB-A2D8-53A850152AD2}"/>
      </w:docPartPr>
      <w:docPartBody>
        <w:p w:rsidR="00000000" w:rsidRDefault="002011CD" w:rsidP="002011CD">
          <w:pPr>
            <w:pStyle w:val="63A85F3F6DEA4A8597FEBE7DC8C67BF6"/>
          </w:pPr>
          <w:r w:rsidRPr="005D14C0">
            <w:rPr>
              <w:rStyle w:val="PlaceholderText"/>
              <w:color w:val="538135" w:themeColor="accent6" w:themeShade="BF"/>
            </w:rPr>
            <w:t>[Texten börjar här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55A9"/>
    <w:rsid w:val="000655A9"/>
    <w:rsid w:val="00201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11CD"/>
    <w:rPr>
      <w:color w:val="808080"/>
    </w:rPr>
  </w:style>
  <w:style w:type="paragraph" w:customStyle="1" w:styleId="46B3088B81754D749CD7521CB575E6E8">
    <w:name w:val="46B3088B81754D749CD7521CB575E6E8"/>
  </w:style>
  <w:style w:type="paragraph" w:customStyle="1" w:styleId="33AC48E7011D4F01BF71DA3356E0E3A1">
    <w:name w:val="33AC48E7011D4F01BF71DA3356E0E3A1"/>
  </w:style>
  <w:style w:type="paragraph" w:customStyle="1" w:styleId="8479474966994EC0857B4CB43AE78271">
    <w:name w:val="8479474966994EC0857B4CB43AE78271"/>
  </w:style>
  <w:style w:type="paragraph" w:customStyle="1" w:styleId="28A8C963879F4107998F2067E89CD45E">
    <w:name w:val="28A8C963879F4107998F2067E89CD45E"/>
  </w:style>
  <w:style w:type="paragraph" w:customStyle="1" w:styleId="7C82199275514E7CA3CEE54B9CD788BB">
    <w:name w:val="7C82199275514E7CA3CEE54B9CD788BB"/>
  </w:style>
  <w:style w:type="paragraph" w:customStyle="1" w:styleId="C5C459D296A742E0AE0E25E9FDB5D10F">
    <w:name w:val="C5C459D296A742E0AE0E25E9FDB5D10F"/>
  </w:style>
  <w:style w:type="paragraph" w:customStyle="1" w:styleId="E1C147F747434BF5859E45D64AACF46B">
    <w:name w:val="E1C147F747434BF5859E45D64AACF46B"/>
  </w:style>
  <w:style w:type="paragraph" w:customStyle="1" w:styleId="4202E36EA8784D44A4D2D0F0C5D80EDD">
    <w:name w:val="4202E36EA8784D44A4D2D0F0C5D80EDD"/>
    <w:rsid w:val="000655A9"/>
  </w:style>
  <w:style w:type="paragraph" w:customStyle="1" w:styleId="4B522BA5789E418C81502EB348055BD4">
    <w:name w:val="4B522BA5789E418C81502EB348055BD4"/>
    <w:rsid w:val="000655A9"/>
  </w:style>
  <w:style w:type="paragraph" w:customStyle="1" w:styleId="69D8F73F7D264B8495FC55113EB69573">
    <w:name w:val="69D8F73F7D264B8495FC55113EB69573"/>
    <w:rsid w:val="000655A9"/>
  </w:style>
  <w:style w:type="paragraph" w:customStyle="1" w:styleId="3E8192DCE39245B589DCD6351723D63F">
    <w:name w:val="3E8192DCE39245B589DCD6351723D63F"/>
    <w:rsid w:val="000655A9"/>
  </w:style>
  <w:style w:type="paragraph" w:customStyle="1" w:styleId="078A23EAF6A34AB288962D8886B29DAC">
    <w:name w:val="078A23EAF6A34AB288962D8886B29DAC"/>
    <w:rsid w:val="000655A9"/>
  </w:style>
  <w:style w:type="paragraph" w:customStyle="1" w:styleId="90296224FD184B6F9A7AE62C58839D56">
    <w:name w:val="90296224FD184B6F9A7AE62C58839D56"/>
    <w:rsid w:val="000655A9"/>
  </w:style>
  <w:style w:type="paragraph" w:customStyle="1" w:styleId="63A85F3F6DEA4A8597FEBE7DC8C67BF6">
    <w:name w:val="63A85F3F6DEA4A8597FEBE7DC8C67BF6"/>
    <w:rsid w:val="002011CD"/>
  </w:style>
  <w:style w:type="paragraph" w:customStyle="1" w:styleId="666AACF8EE7140549C8B657B0A4381C5">
    <w:name w:val="666AACF8EE7140549C8B657B0A4381C5"/>
    <w:rsid w:val="002011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571DE-9FEF-443E-BFEF-8D8A10FF54E4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4355A8CE-B3A9-4248-A54A-420AB67B2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39</Words>
  <Characters>1269</Characters>
  <Application>Microsoft Office Word</Application>
  <DocSecurity>0</DocSecurity>
  <Lines>10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Rubriker</vt:lpstr>
      </vt:variant>
      <vt:variant>
        <vt:i4>1</vt:i4>
      </vt:variant>
    </vt:vector>
  </HeadingPairs>
  <TitlesOfParts>
    <vt:vector size="3" baseType="lpstr">
      <vt:lpstr/>
      <vt:lpstr/>
      <vt:lpstr>&lt;[Titel/dokumentnamn]  (OBS. gör ett mellanslag i fältet om titel saknas)&gt;</vt:lpstr>
    </vt:vector>
  </TitlesOfParts>
  <Company>Sveriges lantbruksuniversitet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yg gällande praktiska färdigheter</dc:title>
  <dc:creator>Sara Persson</dc:creator>
  <cp:lastModifiedBy>Sara Persson</cp:lastModifiedBy>
  <cp:revision>3</cp:revision>
  <cp:lastPrinted>2012-03-26T17:07:00Z</cp:lastPrinted>
  <dcterms:created xsi:type="dcterms:W3CDTF">2024-04-08T12:15:00Z</dcterms:created>
  <dcterms:modified xsi:type="dcterms:W3CDTF">2024-04-10T08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